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1F2C4C" w14:textId="2D3879FF" w:rsidR="004475DD" w:rsidRDefault="004475DD">
      <w:r>
        <w:t>Game (super: file)</w:t>
      </w:r>
    </w:p>
    <w:p w14:paraId="4DF5FBDC" w14:textId="61F0D7EC" w:rsidR="004475DD" w:rsidRDefault="004475DD" w:rsidP="004475DD">
      <w:pPr>
        <w:pStyle w:val="ListParagraph"/>
        <w:numPr>
          <w:ilvl w:val="0"/>
          <w:numId w:val="1"/>
        </w:numPr>
      </w:pPr>
      <w:r>
        <w:t>Casting (sub: file)</w:t>
      </w:r>
    </w:p>
    <w:p w14:paraId="6F04EE6D" w14:textId="261F9C2D" w:rsidR="004475DD" w:rsidRDefault="004475DD" w:rsidP="004475DD">
      <w:pPr>
        <w:pStyle w:val="ListParagraph"/>
        <w:numPr>
          <w:ilvl w:val="1"/>
          <w:numId w:val="1"/>
        </w:numPr>
      </w:pPr>
      <w:r>
        <w:t>__</w:t>
      </w:r>
      <w:proofErr w:type="spellStart"/>
      <w:r>
        <w:t>pycache</w:t>
      </w:r>
      <w:proofErr w:type="spellEnd"/>
      <w:r>
        <w:t>__???</w:t>
      </w:r>
    </w:p>
    <w:p w14:paraId="25B72AF0" w14:textId="5A357284" w:rsidR="004475DD" w:rsidRDefault="007D6FF8" w:rsidP="004475DD">
      <w:pPr>
        <w:pStyle w:val="ListParagraph"/>
        <w:numPr>
          <w:ilvl w:val="1"/>
          <w:numId w:val="1"/>
        </w:numPr>
      </w:pPr>
      <w:r>
        <w:t>object</w:t>
      </w:r>
      <w:r w:rsidR="004475DD">
        <w:t>.py</w:t>
      </w:r>
    </w:p>
    <w:p w14:paraId="0F47179C" w14:textId="2C99BB34" w:rsidR="004475DD" w:rsidRDefault="004475DD" w:rsidP="004475DD">
      <w:pPr>
        <w:pStyle w:val="ListParagraph"/>
        <w:numPr>
          <w:ilvl w:val="2"/>
          <w:numId w:val="1"/>
        </w:numPr>
      </w:pPr>
      <w:r>
        <w:t xml:space="preserve">A visible, moveable # that participates in the game. The responsibility of </w:t>
      </w:r>
      <w:r w:rsidR="007D6FF8">
        <w:t>object</w:t>
      </w:r>
      <w:r>
        <w:t xml:space="preserve"> is to keep track of its appearance, and position in space.</w:t>
      </w:r>
    </w:p>
    <w:p w14:paraId="4C5093EC" w14:textId="72447181" w:rsidR="004475DD" w:rsidRDefault="004475DD" w:rsidP="004475DD">
      <w:pPr>
        <w:pStyle w:val="ListParagraph"/>
        <w:numPr>
          <w:ilvl w:val="2"/>
          <w:numId w:val="1"/>
        </w:numPr>
      </w:pPr>
      <w:r>
        <w:t>Attributes:</w:t>
      </w:r>
    </w:p>
    <w:p w14:paraId="3377A333" w14:textId="37549921" w:rsidR="004475DD" w:rsidRDefault="004475DD" w:rsidP="004475DD">
      <w:pPr>
        <w:pStyle w:val="ListParagraph"/>
        <w:numPr>
          <w:ilvl w:val="3"/>
          <w:numId w:val="1"/>
        </w:numPr>
      </w:pPr>
      <w:r>
        <w:t xml:space="preserve">Player </w:t>
      </w:r>
      <w:r w:rsidR="00F953DA">
        <w:t>(</w:t>
      </w:r>
      <w:r>
        <w:t>#</w:t>
      </w:r>
      <w:r w:rsidR="00F953DA">
        <w:t>)</w:t>
      </w:r>
    </w:p>
    <w:p w14:paraId="6EB80E3F" w14:textId="4383652C" w:rsidR="004475DD" w:rsidRDefault="004475DD" w:rsidP="004475DD">
      <w:pPr>
        <w:pStyle w:val="ListParagraph"/>
        <w:numPr>
          <w:ilvl w:val="3"/>
          <w:numId w:val="1"/>
        </w:numPr>
      </w:pPr>
      <w:r>
        <w:t>Movement</w:t>
      </w:r>
    </w:p>
    <w:p w14:paraId="22CD2F30" w14:textId="53985BBF" w:rsidR="00F953DA" w:rsidRDefault="00F953DA" w:rsidP="004475DD">
      <w:pPr>
        <w:pStyle w:val="ListParagraph"/>
        <w:numPr>
          <w:ilvl w:val="3"/>
          <w:numId w:val="1"/>
        </w:numPr>
      </w:pPr>
      <w:r>
        <w:t>Velocity</w:t>
      </w:r>
    </w:p>
    <w:p w14:paraId="17048A8D" w14:textId="6A380493" w:rsidR="00B71F2F" w:rsidRDefault="00B71F2F" w:rsidP="004475DD">
      <w:pPr>
        <w:pStyle w:val="ListParagraph"/>
        <w:numPr>
          <w:ilvl w:val="3"/>
          <w:numId w:val="1"/>
        </w:numPr>
      </w:pPr>
      <w:r>
        <w:t>Constructs new objects</w:t>
      </w:r>
    </w:p>
    <w:p w14:paraId="02147C6F" w14:textId="2E100E9C" w:rsidR="00B71F2F" w:rsidRDefault="00B71F2F" w:rsidP="004475DD">
      <w:pPr>
        <w:pStyle w:val="ListParagraph"/>
        <w:numPr>
          <w:ilvl w:val="3"/>
          <w:numId w:val="1"/>
        </w:numPr>
      </w:pPr>
      <w:r>
        <w:t>Gets Position</w:t>
      </w:r>
    </w:p>
    <w:p w14:paraId="42134D96" w14:textId="7D763D43" w:rsidR="00B71F2F" w:rsidRDefault="00B71F2F" w:rsidP="004475DD">
      <w:pPr>
        <w:pStyle w:val="ListParagraph"/>
        <w:numPr>
          <w:ilvl w:val="3"/>
          <w:numId w:val="1"/>
        </w:numPr>
      </w:pPr>
      <w:r>
        <w:t>Get velocity</w:t>
      </w:r>
    </w:p>
    <w:p w14:paraId="3C1930C5" w14:textId="2DC21956" w:rsidR="00B71F2F" w:rsidRDefault="00B71F2F" w:rsidP="004475DD">
      <w:pPr>
        <w:pStyle w:val="ListParagraph"/>
        <w:numPr>
          <w:ilvl w:val="3"/>
          <w:numId w:val="1"/>
        </w:numPr>
      </w:pPr>
      <w:r>
        <w:t>Move</w:t>
      </w:r>
    </w:p>
    <w:p w14:paraId="0A52BBFB" w14:textId="1FFF5360" w:rsidR="00B71F2F" w:rsidRDefault="00B71F2F" w:rsidP="004475DD">
      <w:pPr>
        <w:pStyle w:val="ListParagraph"/>
        <w:numPr>
          <w:ilvl w:val="3"/>
          <w:numId w:val="1"/>
        </w:numPr>
      </w:pPr>
      <w:r>
        <w:t>Set position</w:t>
      </w:r>
    </w:p>
    <w:p w14:paraId="212E3E8D" w14:textId="280EB6F2" w:rsidR="00B71F2F" w:rsidRDefault="00B71F2F" w:rsidP="004475DD">
      <w:pPr>
        <w:pStyle w:val="ListParagraph"/>
        <w:numPr>
          <w:ilvl w:val="3"/>
          <w:numId w:val="1"/>
        </w:numPr>
      </w:pPr>
      <w:r>
        <w:t>Set color</w:t>
      </w:r>
    </w:p>
    <w:p w14:paraId="578D2BCB" w14:textId="073BEF66" w:rsidR="00B71F2F" w:rsidRDefault="00B71F2F" w:rsidP="004475DD">
      <w:pPr>
        <w:pStyle w:val="ListParagraph"/>
        <w:numPr>
          <w:ilvl w:val="3"/>
          <w:numId w:val="1"/>
        </w:numPr>
      </w:pPr>
      <w:r>
        <w:t>Sets velocity</w:t>
      </w:r>
    </w:p>
    <w:p w14:paraId="21C5E259" w14:textId="1588780E" w:rsidR="007C00AE" w:rsidRDefault="007D6FF8" w:rsidP="007C00AE">
      <w:pPr>
        <w:pStyle w:val="ListParagraph"/>
        <w:numPr>
          <w:ilvl w:val="1"/>
          <w:numId w:val="1"/>
        </w:numPr>
      </w:pPr>
      <w:r>
        <w:t>point</w:t>
      </w:r>
      <w:r w:rsidR="00F953DA">
        <w:t>.py</w:t>
      </w:r>
    </w:p>
    <w:p w14:paraId="6779F87B" w14:textId="6B75240C" w:rsidR="007C00AE" w:rsidRDefault="007C00AE" w:rsidP="007C00AE">
      <w:pPr>
        <w:pStyle w:val="ListParagraph"/>
        <w:numPr>
          <w:ilvl w:val="2"/>
          <w:numId w:val="1"/>
        </w:numPr>
      </w:pPr>
      <w:r>
        <w:t>Gems</w:t>
      </w:r>
      <w:r w:rsidR="00B71F2F">
        <w:t>,</w:t>
      </w:r>
      <w:r>
        <w:t xml:space="preserve"> Rocks</w:t>
      </w:r>
      <w:r w:rsidR="00B71F2F">
        <w:t>, Player, and Score</w:t>
      </w:r>
    </w:p>
    <w:p w14:paraId="2332743D" w14:textId="73BCF8E2" w:rsidR="007C00AE" w:rsidRDefault="007C00AE" w:rsidP="007C00AE">
      <w:pPr>
        <w:pStyle w:val="ListParagraph"/>
        <w:numPr>
          <w:ilvl w:val="2"/>
          <w:numId w:val="1"/>
        </w:numPr>
      </w:pPr>
      <w:r>
        <w:t>Attributes:</w:t>
      </w:r>
    </w:p>
    <w:p w14:paraId="33A4E48C" w14:textId="79567A45" w:rsidR="007C00AE" w:rsidRDefault="007C00AE" w:rsidP="007C00AE">
      <w:pPr>
        <w:pStyle w:val="ListParagraph"/>
        <w:numPr>
          <w:ilvl w:val="3"/>
          <w:numId w:val="1"/>
        </w:numPr>
      </w:pPr>
      <w:r>
        <w:t>Rewards points</w:t>
      </w:r>
    </w:p>
    <w:p w14:paraId="059DAFDE" w14:textId="4F0EDAA5" w:rsidR="007C00AE" w:rsidRDefault="007C00AE" w:rsidP="007C00AE">
      <w:pPr>
        <w:pStyle w:val="ListParagraph"/>
        <w:numPr>
          <w:ilvl w:val="3"/>
          <w:numId w:val="1"/>
        </w:numPr>
      </w:pPr>
      <w:r>
        <w:t>Take away points.</w:t>
      </w:r>
    </w:p>
    <w:p w14:paraId="07E6CC15" w14:textId="1C470750" w:rsidR="00F953DA" w:rsidRDefault="00F953DA" w:rsidP="00F953DA">
      <w:pPr>
        <w:pStyle w:val="ListParagraph"/>
        <w:numPr>
          <w:ilvl w:val="3"/>
          <w:numId w:val="1"/>
        </w:numPr>
      </w:pPr>
      <w:r>
        <w:t>Score display</w:t>
      </w:r>
    </w:p>
    <w:p w14:paraId="11B15BFD" w14:textId="3B2A4C5A" w:rsidR="007C00AE" w:rsidRDefault="00F953DA" w:rsidP="007C00AE">
      <w:pPr>
        <w:pStyle w:val="ListParagraph"/>
        <w:numPr>
          <w:ilvl w:val="1"/>
          <w:numId w:val="1"/>
        </w:numPr>
      </w:pPr>
      <w:r>
        <w:t>Cast.py</w:t>
      </w:r>
    </w:p>
    <w:p w14:paraId="41975A80" w14:textId="43EB9A1E" w:rsidR="00F953DA" w:rsidRDefault="00F953DA" w:rsidP="00F953DA">
      <w:pPr>
        <w:pStyle w:val="ListParagraph"/>
        <w:numPr>
          <w:ilvl w:val="2"/>
          <w:numId w:val="1"/>
        </w:numPr>
      </w:pPr>
      <w:r>
        <w:t xml:space="preserve">A collection of actors. The responsibility of a cast is to keep track of a </w:t>
      </w:r>
      <w:r w:rsidR="00B71F2F">
        <w:t>rocks, gems, and the player.</w:t>
      </w:r>
    </w:p>
    <w:p w14:paraId="40845A19" w14:textId="083D2350" w:rsidR="00B71F2F" w:rsidRDefault="00B71F2F" w:rsidP="00B71F2F">
      <w:pPr>
        <w:pStyle w:val="ListParagraph"/>
        <w:numPr>
          <w:ilvl w:val="2"/>
          <w:numId w:val="1"/>
        </w:numPr>
      </w:pPr>
      <w:r>
        <w:t>Attributes:</w:t>
      </w:r>
    </w:p>
    <w:p w14:paraId="2C805DB9" w14:textId="2EBCADCE" w:rsidR="00B71F2F" w:rsidRDefault="00B71F2F" w:rsidP="00B71F2F">
      <w:pPr>
        <w:pStyle w:val="ListParagraph"/>
        <w:numPr>
          <w:ilvl w:val="3"/>
          <w:numId w:val="1"/>
        </w:numPr>
      </w:pPr>
      <w:r>
        <w:t>Actors (</w:t>
      </w:r>
      <w:proofErr w:type="spellStart"/>
      <w:r>
        <w:t>dict</w:t>
      </w:r>
      <w:proofErr w:type="spellEnd"/>
      <w:r>
        <w:t>):</w:t>
      </w:r>
      <w:r w:rsidR="007D6FF8">
        <w:t xml:space="preserve"> {key: </w:t>
      </w:r>
      <w:proofErr w:type="spellStart"/>
      <w:r w:rsidR="007D6FF8">
        <w:t>group_name</w:t>
      </w:r>
      <w:proofErr w:type="spellEnd"/>
      <w:r w:rsidR="007D6FF8">
        <w:t>, value: a list of actors}</w:t>
      </w:r>
    </w:p>
    <w:p w14:paraId="17648E4E" w14:textId="20505217" w:rsidR="007D6FF8" w:rsidRDefault="007D6FF8" w:rsidP="00B71F2F">
      <w:pPr>
        <w:pStyle w:val="ListParagraph"/>
        <w:numPr>
          <w:ilvl w:val="3"/>
          <w:numId w:val="1"/>
        </w:numPr>
      </w:pPr>
      <w:r>
        <w:t>Construct new actor</w:t>
      </w:r>
    </w:p>
    <w:p w14:paraId="446A0FC0" w14:textId="6377CD5A" w:rsidR="007D6FF8" w:rsidRDefault="007D6FF8" w:rsidP="00B71F2F">
      <w:pPr>
        <w:pStyle w:val="ListParagraph"/>
        <w:numPr>
          <w:ilvl w:val="3"/>
          <w:numId w:val="1"/>
        </w:numPr>
      </w:pPr>
      <w:r>
        <w:t>Add object</w:t>
      </w:r>
    </w:p>
    <w:p w14:paraId="3CE2BB60" w14:textId="2665A2AD" w:rsidR="007D6FF8" w:rsidRDefault="007D6FF8" w:rsidP="00B71F2F">
      <w:pPr>
        <w:pStyle w:val="ListParagraph"/>
        <w:numPr>
          <w:ilvl w:val="3"/>
          <w:numId w:val="1"/>
        </w:numPr>
      </w:pPr>
      <w:r>
        <w:t>Get object</w:t>
      </w:r>
    </w:p>
    <w:p w14:paraId="31159001" w14:textId="20AF8F16" w:rsidR="007D6FF8" w:rsidRDefault="007D6FF8" w:rsidP="00862D70">
      <w:pPr>
        <w:pStyle w:val="ListParagraph"/>
        <w:numPr>
          <w:ilvl w:val="3"/>
          <w:numId w:val="1"/>
        </w:numPr>
      </w:pPr>
      <w:r>
        <w:t>Remove object</w:t>
      </w:r>
    </w:p>
    <w:p w14:paraId="0A1106A1" w14:textId="6B4C4542" w:rsidR="007D6FF8" w:rsidRDefault="007D6FF8" w:rsidP="007D6FF8">
      <w:pPr>
        <w:pStyle w:val="ListParagraph"/>
        <w:numPr>
          <w:ilvl w:val="0"/>
          <w:numId w:val="1"/>
        </w:numPr>
      </w:pPr>
      <w:r>
        <w:t>Directing</w:t>
      </w:r>
      <w:r w:rsidR="00385C43">
        <w:t xml:space="preserve"> </w:t>
      </w:r>
      <w:r w:rsidR="00385C43">
        <w:t>(sub: file)</w:t>
      </w:r>
    </w:p>
    <w:p w14:paraId="41D71E41" w14:textId="74B0682B" w:rsidR="00D37C82" w:rsidRDefault="00D37C82" w:rsidP="00D37C82">
      <w:pPr>
        <w:pStyle w:val="ListParagraph"/>
        <w:numPr>
          <w:ilvl w:val="1"/>
          <w:numId w:val="1"/>
        </w:numPr>
      </w:pPr>
      <w:r>
        <w:t>__</w:t>
      </w:r>
      <w:proofErr w:type="spellStart"/>
      <w:r>
        <w:t>pycache</w:t>
      </w:r>
      <w:proofErr w:type="spellEnd"/>
      <w:r>
        <w:t>__???</w:t>
      </w:r>
    </w:p>
    <w:p w14:paraId="7210F32F" w14:textId="1744F6AC" w:rsidR="007D6FF8" w:rsidRDefault="003D689E" w:rsidP="007D6FF8">
      <w:pPr>
        <w:pStyle w:val="ListParagraph"/>
        <w:numPr>
          <w:ilvl w:val="1"/>
          <w:numId w:val="1"/>
        </w:numPr>
      </w:pPr>
      <w:r>
        <w:t>Director.py</w:t>
      </w:r>
    </w:p>
    <w:p w14:paraId="4BB7E6DF" w14:textId="00456AB2" w:rsidR="003D689E" w:rsidRDefault="003D689E" w:rsidP="003D689E">
      <w:pPr>
        <w:pStyle w:val="ListParagraph"/>
        <w:numPr>
          <w:ilvl w:val="2"/>
          <w:numId w:val="1"/>
        </w:numPr>
      </w:pPr>
      <w:r>
        <w:t>Person who directs the game. The responsibility of a director is to control the sequence of play.</w:t>
      </w:r>
    </w:p>
    <w:p w14:paraId="021ACD17" w14:textId="677C42D7" w:rsidR="003D689E" w:rsidRDefault="003D689E" w:rsidP="003D689E">
      <w:pPr>
        <w:pStyle w:val="ListParagraph"/>
        <w:numPr>
          <w:ilvl w:val="2"/>
          <w:numId w:val="1"/>
        </w:numPr>
      </w:pPr>
      <w:r>
        <w:t>Attributes:</w:t>
      </w:r>
    </w:p>
    <w:p w14:paraId="251D1EC1" w14:textId="6096C457" w:rsidR="003D689E" w:rsidRDefault="003D689E" w:rsidP="003D689E">
      <w:pPr>
        <w:pStyle w:val="ListParagraph"/>
        <w:numPr>
          <w:ilvl w:val="4"/>
          <w:numId w:val="1"/>
        </w:numPr>
      </w:pPr>
      <w:r>
        <w:t>Keyboard service: Getting directional input.</w:t>
      </w:r>
    </w:p>
    <w:p w14:paraId="12F72E4D" w14:textId="5D88EEBC" w:rsidR="003D689E" w:rsidRDefault="003D689E" w:rsidP="003D689E">
      <w:pPr>
        <w:pStyle w:val="ListParagraph"/>
        <w:numPr>
          <w:ilvl w:val="4"/>
          <w:numId w:val="1"/>
        </w:numPr>
      </w:pPr>
      <w:proofErr w:type="spellStart"/>
      <w:r>
        <w:t>Video_service</w:t>
      </w:r>
      <w:proofErr w:type="spellEnd"/>
      <w:r>
        <w:t>: for providing video output.</w:t>
      </w:r>
    </w:p>
    <w:p w14:paraId="693B95AF" w14:textId="5D00BE99" w:rsidR="003D689E" w:rsidRDefault="003D689E" w:rsidP="003D689E">
      <w:pPr>
        <w:pStyle w:val="ListParagraph"/>
        <w:numPr>
          <w:ilvl w:val="3"/>
          <w:numId w:val="1"/>
        </w:numPr>
      </w:pPr>
      <w:r>
        <w:t>Start Game</w:t>
      </w:r>
    </w:p>
    <w:p w14:paraId="009CCEC6" w14:textId="34448F32" w:rsidR="003D689E" w:rsidRDefault="003D689E" w:rsidP="003D689E">
      <w:pPr>
        <w:pStyle w:val="ListParagraph"/>
        <w:numPr>
          <w:ilvl w:val="4"/>
          <w:numId w:val="1"/>
        </w:numPr>
      </w:pPr>
      <w:r>
        <w:t>Starts game using cast. Runs the main game loop.</w:t>
      </w:r>
    </w:p>
    <w:p w14:paraId="45364203" w14:textId="0E926085" w:rsidR="003D689E" w:rsidRDefault="003D689E" w:rsidP="003D689E">
      <w:pPr>
        <w:pStyle w:val="ListParagraph"/>
        <w:numPr>
          <w:ilvl w:val="4"/>
          <w:numId w:val="1"/>
        </w:numPr>
      </w:pPr>
      <w:proofErr w:type="spellStart"/>
      <w:r>
        <w:t>Args</w:t>
      </w:r>
      <w:proofErr w:type="spellEnd"/>
      <w:r>
        <w:t>:</w:t>
      </w:r>
    </w:p>
    <w:p w14:paraId="208D8A7C" w14:textId="44BF9256" w:rsidR="003D689E" w:rsidRDefault="003D689E" w:rsidP="003D689E">
      <w:pPr>
        <w:pStyle w:val="ListParagraph"/>
        <w:numPr>
          <w:ilvl w:val="5"/>
          <w:numId w:val="1"/>
        </w:numPr>
      </w:pPr>
      <w:r>
        <w:t>Cast the objects</w:t>
      </w:r>
    </w:p>
    <w:p w14:paraId="045DD7DE" w14:textId="0D3786E4" w:rsidR="003D689E" w:rsidRDefault="003D689E" w:rsidP="003D689E">
      <w:pPr>
        <w:pStyle w:val="ListParagraph"/>
        <w:numPr>
          <w:ilvl w:val="3"/>
          <w:numId w:val="1"/>
        </w:numPr>
      </w:pPr>
      <w:r>
        <w:t>Get inputs</w:t>
      </w:r>
    </w:p>
    <w:p w14:paraId="263E9B24" w14:textId="311E0C3E" w:rsidR="003D689E" w:rsidRDefault="003D689E" w:rsidP="003D689E">
      <w:pPr>
        <w:pStyle w:val="ListParagraph"/>
        <w:numPr>
          <w:ilvl w:val="5"/>
          <w:numId w:val="1"/>
        </w:numPr>
      </w:pPr>
      <w:r>
        <w:t xml:space="preserve">Gets </w:t>
      </w:r>
      <w:proofErr w:type="spellStart"/>
      <w:r>
        <w:t>dirctional</w:t>
      </w:r>
      <w:proofErr w:type="spellEnd"/>
      <w:r>
        <w:t xml:space="preserve"> input from the keyboard.</w:t>
      </w:r>
    </w:p>
    <w:p w14:paraId="20B36DF0" w14:textId="790AB1D6" w:rsidR="003D689E" w:rsidRDefault="003D689E" w:rsidP="003D689E">
      <w:pPr>
        <w:pStyle w:val="ListParagraph"/>
        <w:numPr>
          <w:ilvl w:val="3"/>
          <w:numId w:val="1"/>
        </w:numPr>
      </w:pPr>
      <w:r>
        <w:t>Updates</w:t>
      </w:r>
    </w:p>
    <w:p w14:paraId="3EC1115F" w14:textId="037CD25F" w:rsidR="003D689E" w:rsidRDefault="003D689E" w:rsidP="003D689E">
      <w:pPr>
        <w:pStyle w:val="ListParagraph"/>
        <w:numPr>
          <w:ilvl w:val="5"/>
          <w:numId w:val="1"/>
        </w:numPr>
      </w:pPr>
      <w:r>
        <w:t>Calculates collisions with objects</w:t>
      </w:r>
    </w:p>
    <w:p w14:paraId="669F3916" w14:textId="5FBF66AA" w:rsidR="003D689E" w:rsidRDefault="00891F3D" w:rsidP="00891F3D">
      <w:pPr>
        <w:pStyle w:val="ListParagraph"/>
        <w:numPr>
          <w:ilvl w:val="0"/>
          <w:numId w:val="1"/>
        </w:numPr>
      </w:pPr>
      <w:r>
        <w:t>Services</w:t>
      </w:r>
      <w:r w:rsidR="00385C43">
        <w:t xml:space="preserve"> </w:t>
      </w:r>
      <w:r w:rsidR="00385C43">
        <w:t>(sub: file)</w:t>
      </w:r>
    </w:p>
    <w:p w14:paraId="48743827" w14:textId="31824D64" w:rsidR="00D37C82" w:rsidRDefault="00D37C82" w:rsidP="00D37C82">
      <w:pPr>
        <w:pStyle w:val="ListParagraph"/>
        <w:numPr>
          <w:ilvl w:val="1"/>
          <w:numId w:val="1"/>
        </w:numPr>
      </w:pPr>
      <w:r>
        <w:t>__</w:t>
      </w:r>
      <w:proofErr w:type="spellStart"/>
      <w:r>
        <w:t>pycache</w:t>
      </w:r>
      <w:proofErr w:type="spellEnd"/>
      <w:r>
        <w:t>__???</w:t>
      </w:r>
    </w:p>
    <w:p w14:paraId="6EDFB05E" w14:textId="1DF12D7D" w:rsidR="00D37C82" w:rsidRDefault="00D37C82" w:rsidP="00D37C82">
      <w:pPr>
        <w:pStyle w:val="ListParagraph"/>
        <w:numPr>
          <w:ilvl w:val="1"/>
          <w:numId w:val="1"/>
        </w:numPr>
      </w:pPr>
      <w:r>
        <w:t>Keyboard Services</w:t>
      </w:r>
      <w:r w:rsidR="00385C43">
        <w:t>.py</w:t>
      </w:r>
    </w:p>
    <w:p w14:paraId="04639765" w14:textId="4BE9D298" w:rsidR="00D37C82" w:rsidRDefault="00D37C82" w:rsidP="00D37C82">
      <w:pPr>
        <w:pStyle w:val="ListParagraph"/>
        <w:numPr>
          <w:ilvl w:val="2"/>
          <w:numId w:val="1"/>
        </w:numPr>
      </w:pPr>
      <w:r>
        <w:t>Detects player input.</w:t>
      </w:r>
    </w:p>
    <w:p w14:paraId="6440F8FE" w14:textId="207CCC79" w:rsidR="00D37C82" w:rsidRDefault="00D37C82" w:rsidP="00D37C82">
      <w:pPr>
        <w:pStyle w:val="ListParagraph"/>
        <w:numPr>
          <w:ilvl w:val="2"/>
          <w:numId w:val="1"/>
        </w:numPr>
      </w:pPr>
      <w:r>
        <w:t>The responsibility of a keyboard service is to detect player key presses and translate them into a point representing a direction.</w:t>
      </w:r>
    </w:p>
    <w:p w14:paraId="6EBCFD0B" w14:textId="234E4B38" w:rsidR="00D37C82" w:rsidRDefault="00D37C82" w:rsidP="00D37C82">
      <w:pPr>
        <w:pStyle w:val="ListParagraph"/>
        <w:numPr>
          <w:ilvl w:val="3"/>
          <w:numId w:val="1"/>
        </w:numPr>
      </w:pPr>
      <w:r>
        <w:t>Init</w:t>
      </w:r>
    </w:p>
    <w:p w14:paraId="0573CC52" w14:textId="513495F8" w:rsidR="00D37C82" w:rsidRDefault="00D37C82" w:rsidP="00D37C82">
      <w:pPr>
        <w:pStyle w:val="ListParagraph"/>
        <w:numPr>
          <w:ilvl w:val="5"/>
          <w:numId w:val="1"/>
        </w:numPr>
      </w:pPr>
      <w:r>
        <w:t xml:space="preserve">Constructs a new </w:t>
      </w:r>
      <w:proofErr w:type="spellStart"/>
      <w:r>
        <w:t>keyboardsrevice</w:t>
      </w:r>
      <w:proofErr w:type="spellEnd"/>
      <w:r>
        <w:t xml:space="preserve"> using the specified cell size</w:t>
      </w:r>
    </w:p>
    <w:p w14:paraId="696A3A96" w14:textId="0E93C7F0" w:rsidR="00D37C82" w:rsidRDefault="00D37C82" w:rsidP="00D37C82">
      <w:pPr>
        <w:pStyle w:val="ListParagraph"/>
        <w:numPr>
          <w:ilvl w:val="3"/>
          <w:numId w:val="1"/>
        </w:numPr>
      </w:pPr>
      <w:r>
        <w:t>Get direction</w:t>
      </w:r>
    </w:p>
    <w:p w14:paraId="566A010D" w14:textId="1269F47D" w:rsidR="00D37C82" w:rsidRDefault="00D37C82" w:rsidP="00D37C82">
      <w:pPr>
        <w:pStyle w:val="ListParagraph"/>
        <w:numPr>
          <w:ilvl w:val="1"/>
          <w:numId w:val="1"/>
        </w:numPr>
      </w:pPr>
      <w:r>
        <w:t>Videoservice</w:t>
      </w:r>
      <w:r w:rsidR="00385C43">
        <w:t>.py</w:t>
      </w:r>
    </w:p>
    <w:p w14:paraId="0821177A" w14:textId="02C41B32" w:rsidR="00D37C82" w:rsidRDefault="00D37C82" w:rsidP="00DA45E5">
      <w:pPr>
        <w:pStyle w:val="ListParagraph"/>
        <w:numPr>
          <w:ilvl w:val="2"/>
          <w:numId w:val="1"/>
        </w:numPr>
      </w:pPr>
      <w:r>
        <w:t xml:space="preserve">Outputs in the game state. The responsibility of the </w:t>
      </w:r>
      <w:proofErr w:type="spellStart"/>
      <w:r>
        <w:t>classs</w:t>
      </w:r>
      <w:proofErr w:type="spellEnd"/>
      <w:r>
        <w:t xml:space="preserve"> of objects is to draw the game state on the screen.</w:t>
      </w:r>
    </w:p>
    <w:p w14:paraId="3853FBD8" w14:textId="2F8D31F4" w:rsidR="00D37C82" w:rsidRDefault="00DA45E5" w:rsidP="00DA45E5">
      <w:pPr>
        <w:pStyle w:val="ListParagraph"/>
        <w:numPr>
          <w:ilvl w:val="3"/>
          <w:numId w:val="1"/>
        </w:numPr>
      </w:pPr>
      <w:r>
        <w:t>__</w:t>
      </w:r>
      <w:proofErr w:type="spellStart"/>
      <w:r>
        <w:t>init</w:t>
      </w:r>
      <w:proofErr w:type="spellEnd"/>
      <w:r>
        <w:t>__</w:t>
      </w:r>
    </w:p>
    <w:p w14:paraId="56C23A7A" w14:textId="0CD46B23" w:rsidR="00DA45E5" w:rsidRDefault="00DA45E5" w:rsidP="00DA45E5">
      <w:pPr>
        <w:pStyle w:val="ListParagraph"/>
        <w:numPr>
          <w:ilvl w:val="4"/>
          <w:numId w:val="1"/>
        </w:numPr>
      </w:pPr>
      <w:proofErr w:type="spellStart"/>
      <w:r>
        <w:t>Constructss</w:t>
      </w:r>
      <w:proofErr w:type="spellEnd"/>
      <w:r>
        <w:t xml:space="preserve"> a new </w:t>
      </w:r>
      <w:proofErr w:type="spellStart"/>
      <w:r>
        <w:t>VideeoService</w:t>
      </w:r>
      <w:proofErr w:type="spellEnd"/>
      <w:r>
        <w:t xml:space="preserve"> using the specified debug mode.</w:t>
      </w:r>
    </w:p>
    <w:p w14:paraId="4C1ECA26" w14:textId="0638D59A" w:rsidR="00DA45E5" w:rsidRDefault="00DA45E5" w:rsidP="00DA45E5">
      <w:pPr>
        <w:pStyle w:val="ListParagraph"/>
        <w:numPr>
          <w:ilvl w:val="3"/>
          <w:numId w:val="1"/>
        </w:numPr>
      </w:pPr>
      <w:r>
        <w:t>Close window</w:t>
      </w:r>
    </w:p>
    <w:p w14:paraId="4D673682" w14:textId="724D3E1F" w:rsidR="00DA45E5" w:rsidRDefault="00DA45E5" w:rsidP="00DA45E5">
      <w:pPr>
        <w:pStyle w:val="ListParagraph"/>
        <w:numPr>
          <w:ilvl w:val="4"/>
          <w:numId w:val="1"/>
        </w:numPr>
      </w:pPr>
      <w:r>
        <w:t>Closes the window and releases all computing resources.</w:t>
      </w:r>
    </w:p>
    <w:p w14:paraId="185519C9" w14:textId="6D534CE5" w:rsidR="00DA45E5" w:rsidRDefault="00DA45E5" w:rsidP="00DA45E5">
      <w:pPr>
        <w:pStyle w:val="ListParagraph"/>
        <w:numPr>
          <w:ilvl w:val="3"/>
          <w:numId w:val="1"/>
        </w:numPr>
      </w:pPr>
      <w:r>
        <w:t>Clear</w:t>
      </w:r>
      <w:r w:rsidR="0035034F">
        <w:t xml:space="preserve"> Buffer</w:t>
      </w:r>
    </w:p>
    <w:p w14:paraId="2FB9E9E0" w14:textId="3B5B529E" w:rsidR="0035034F" w:rsidRDefault="0035034F" w:rsidP="00DA45E5">
      <w:pPr>
        <w:pStyle w:val="ListParagraph"/>
        <w:numPr>
          <w:ilvl w:val="3"/>
          <w:numId w:val="1"/>
        </w:numPr>
      </w:pPr>
      <w:r>
        <w:t>Draw object (player)</w:t>
      </w:r>
    </w:p>
    <w:p w14:paraId="08FEA6BB" w14:textId="1D5BE7F7" w:rsidR="0035034F" w:rsidRDefault="0035034F" w:rsidP="00DA45E5">
      <w:pPr>
        <w:pStyle w:val="ListParagraph"/>
        <w:numPr>
          <w:ilvl w:val="3"/>
          <w:numId w:val="1"/>
        </w:numPr>
      </w:pPr>
      <w:r>
        <w:t>Draw objects (gems and rocks)</w:t>
      </w:r>
    </w:p>
    <w:p w14:paraId="69DEBF80" w14:textId="3C5DB372" w:rsidR="00811902" w:rsidRDefault="00811902" w:rsidP="00DA45E5">
      <w:pPr>
        <w:pStyle w:val="ListParagraph"/>
        <w:numPr>
          <w:ilvl w:val="3"/>
          <w:numId w:val="1"/>
        </w:numPr>
      </w:pPr>
      <w:r>
        <w:t>Flush buffer</w:t>
      </w:r>
    </w:p>
    <w:p w14:paraId="71B9FE31" w14:textId="3F448CF8" w:rsidR="00811902" w:rsidRDefault="00811902" w:rsidP="00811902">
      <w:pPr>
        <w:pStyle w:val="ListParagraph"/>
        <w:numPr>
          <w:ilvl w:val="4"/>
          <w:numId w:val="1"/>
        </w:numPr>
      </w:pPr>
      <w:r>
        <w:t xml:space="preserve">Copies the buffer content to the screen. This method should be called at the end of the game’s output phase. </w:t>
      </w:r>
    </w:p>
    <w:p w14:paraId="43E0CBF7" w14:textId="4B7DA961" w:rsidR="00811902" w:rsidRDefault="00811902" w:rsidP="00811902">
      <w:pPr>
        <w:pStyle w:val="ListParagraph"/>
        <w:numPr>
          <w:ilvl w:val="3"/>
          <w:numId w:val="1"/>
        </w:numPr>
      </w:pPr>
      <w:r>
        <w:t>Get cell size</w:t>
      </w:r>
    </w:p>
    <w:p w14:paraId="2ED7DDF5" w14:textId="33EE6594" w:rsidR="00811902" w:rsidRDefault="00811902" w:rsidP="00811902">
      <w:pPr>
        <w:pStyle w:val="ListParagraph"/>
        <w:numPr>
          <w:ilvl w:val="4"/>
          <w:numId w:val="1"/>
        </w:numPr>
      </w:pPr>
      <w:r>
        <w:t>Gets the video screen’s cell size</w:t>
      </w:r>
    </w:p>
    <w:p w14:paraId="5BBBB322" w14:textId="56872BDB" w:rsidR="00811902" w:rsidRDefault="00811902" w:rsidP="00811902">
      <w:pPr>
        <w:pStyle w:val="ListParagraph"/>
        <w:numPr>
          <w:ilvl w:val="4"/>
          <w:numId w:val="1"/>
        </w:numPr>
      </w:pPr>
      <w:r>
        <w:t>Return</w:t>
      </w:r>
    </w:p>
    <w:p w14:paraId="03421EBE" w14:textId="4A4F1977" w:rsidR="00811902" w:rsidRDefault="00811902" w:rsidP="00811902">
      <w:pPr>
        <w:pStyle w:val="ListParagraph"/>
        <w:numPr>
          <w:ilvl w:val="5"/>
          <w:numId w:val="1"/>
        </w:numPr>
      </w:pPr>
      <w:r>
        <w:t>Grid: the video screen’s cell size</w:t>
      </w:r>
    </w:p>
    <w:p w14:paraId="5790C1F8" w14:textId="57BC4EB3" w:rsidR="00811902" w:rsidRDefault="00811902" w:rsidP="00811902">
      <w:pPr>
        <w:pStyle w:val="ListParagraph"/>
        <w:numPr>
          <w:ilvl w:val="4"/>
          <w:numId w:val="1"/>
        </w:numPr>
      </w:pPr>
      <w:r>
        <w:t>Get height</w:t>
      </w:r>
    </w:p>
    <w:p w14:paraId="6E240FFA" w14:textId="37CB542E" w:rsidR="00811902" w:rsidRDefault="00811902" w:rsidP="00811902">
      <w:pPr>
        <w:pStyle w:val="ListParagraph"/>
        <w:numPr>
          <w:ilvl w:val="5"/>
          <w:numId w:val="1"/>
        </w:numPr>
      </w:pPr>
      <w:r>
        <w:t xml:space="preserve">Gets the video screen’s height. </w:t>
      </w:r>
    </w:p>
    <w:p w14:paraId="0E692B1A" w14:textId="43EE6915" w:rsidR="00811902" w:rsidRDefault="00811902" w:rsidP="00811902">
      <w:pPr>
        <w:pStyle w:val="ListParagraph"/>
        <w:numPr>
          <w:ilvl w:val="5"/>
          <w:numId w:val="1"/>
        </w:numPr>
      </w:pPr>
      <w:r>
        <w:t>Returns: Grid the video screens height</w:t>
      </w:r>
    </w:p>
    <w:p w14:paraId="2C421A21" w14:textId="48BF8A3F" w:rsidR="00385C43" w:rsidRDefault="00385C43" w:rsidP="00385C43">
      <w:pPr>
        <w:pStyle w:val="ListParagraph"/>
        <w:numPr>
          <w:ilvl w:val="4"/>
          <w:numId w:val="1"/>
        </w:numPr>
      </w:pPr>
      <w:r>
        <w:t>Get width</w:t>
      </w:r>
    </w:p>
    <w:p w14:paraId="77277C15" w14:textId="1CC18D78" w:rsidR="00385C43" w:rsidRDefault="00385C43" w:rsidP="00385C43">
      <w:pPr>
        <w:pStyle w:val="ListParagraph"/>
        <w:numPr>
          <w:ilvl w:val="5"/>
          <w:numId w:val="1"/>
        </w:numPr>
      </w:pPr>
      <w:r>
        <w:t xml:space="preserve">Gets the video </w:t>
      </w:r>
      <w:proofErr w:type="spellStart"/>
      <w:r>
        <w:t>screens’s</w:t>
      </w:r>
      <w:proofErr w:type="spellEnd"/>
      <w:r>
        <w:t xml:space="preserve"> </w:t>
      </w:r>
      <w:proofErr w:type="spellStart"/>
      <w:r>
        <w:t>sidth</w:t>
      </w:r>
      <w:proofErr w:type="spellEnd"/>
      <w:r>
        <w:t>.</w:t>
      </w:r>
    </w:p>
    <w:p w14:paraId="485D0717" w14:textId="74007285" w:rsidR="00385C43" w:rsidRDefault="00385C43" w:rsidP="00385C43">
      <w:pPr>
        <w:pStyle w:val="ListParagraph"/>
        <w:numPr>
          <w:ilvl w:val="5"/>
          <w:numId w:val="1"/>
        </w:numPr>
      </w:pPr>
      <w:r>
        <w:t>Returns: grid: the video screen’s width</w:t>
      </w:r>
    </w:p>
    <w:p w14:paraId="503645DC" w14:textId="743C77F2" w:rsidR="00385C43" w:rsidRDefault="00385C43" w:rsidP="00385C43">
      <w:pPr>
        <w:pStyle w:val="ListParagraph"/>
        <w:numPr>
          <w:ilvl w:val="4"/>
          <w:numId w:val="1"/>
        </w:numPr>
      </w:pPr>
      <w:r>
        <w:t>Is window open</w:t>
      </w:r>
    </w:p>
    <w:p w14:paraId="4ED27D9E" w14:textId="1DBF6F04" w:rsidR="00385C43" w:rsidRDefault="00385C43" w:rsidP="00385C43">
      <w:pPr>
        <w:pStyle w:val="ListParagraph"/>
        <w:numPr>
          <w:ilvl w:val="5"/>
          <w:numId w:val="1"/>
        </w:numPr>
      </w:pPr>
      <w:r>
        <w:t xml:space="preserve">Whether or not the window is closed by the user. </w:t>
      </w:r>
    </w:p>
    <w:p w14:paraId="5412B176" w14:textId="75AF49ED" w:rsidR="00385C43" w:rsidRDefault="00385C43" w:rsidP="00385C43">
      <w:pPr>
        <w:pStyle w:val="ListParagraph"/>
        <w:numPr>
          <w:ilvl w:val="5"/>
          <w:numId w:val="1"/>
        </w:numPr>
      </w:pPr>
      <w:r>
        <w:t>Returns: bool: True if the window is closing; false if otherwise.</w:t>
      </w:r>
    </w:p>
    <w:p w14:paraId="046DFBDB" w14:textId="774E6CE3" w:rsidR="00385C43" w:rsidRDefault="00385C43" w:rsidP="00385C43">
      <w:pPr>
        <w:pStyle w:val="ListParagraph"/>
        <w:numPr>
          <w:ilvl w:val="4"/>
          <w:numId w:val="1"/>
        </w:numPr>
      </w:pPr>
      <w:r>
        <w:t>Open window</w:t>
      </w:r>
    </w:p>
    <w:p w14:paraId="16B431E9" w14:textId="7C0B3227" w:rsidR="00385C43" w:rsidRDefault="00385C43" w:rsidP="00385C43">
      <w:pPr>
        <w:pStyle w:val="ListParagraph"/>
        <w:numPr>
          <w:ilvl w:val="5"/>
          <w:numId w:val="1"/>
        </w:numPr>
      </w:pPr>
      <w:r>
        <w:t>Opens a new window with the provided title</w:t>
      </w:r>
    </w:p>
    <w:p w14:paraId="548FF58E" w14:textId="0A9F4AC7" w:rsidR="00385C43" w:rsidRDefault="00385C43" w:rsidP="00385C43">
      <w:pPr>
        <w:pStyle w:val="ListParagraph"/>
        <w:numPr>
          <w:ilvl w:val="5"/>
          <w:numId w:val="1"/>
        </w:numPr>
      </w:pPr>
      <w:r>
        <w:t>Title (string): The title of the window.</w:t>
      </w:r>
    </w:p>
    <w:p w14:paraId="1C047CE7" w14:textId="0F986F4F" w:rsidR="00385C43" w:rsidRDefault="00385C43" w:rsidP="00385C43">
      <w:pPr>
        <w:pStyle w:val="ListParagraph"/>
        <w:numPr>
          <w:ilvl w:val="4"/>
          <w:numId w:val="1"/>
        </w:numPr>
      </w:pPr>
      <w:r>
        <w:t>Draw grid</w:t>
      </w:r>
    </w:p>
    <w:p w14:paraId="65F2EDF5" w14:textId="05D519DC" w:rsidR="00385C43" w:rsidRDefault="00385C43" w:rsidP="00385C43">
      <w:pPr>
        <w:pStyle w:val="ListParagraph"/>
        <w:numPr>
          <w:ilvl w:val="5"/>
          <w:numId w:val="1"/>
        </w:numPr>
      </w:pPr>
      <w:r>
        <w:t>Draws a grid on the screen.</w:t>
      </w:r>
    </w:p>
    <w:p w14:paraId="5B4DB41C" w14:textId="6E44883A" w:rsidR="00385C43" w:rsidRDefault="00385C43" w:rsidP="00385C43">
      <w:pPr>
        <w:pStyle w:val="ListParagraph"/>
        <w:numPr>
          <w:ilvl w:val="0"/>
          <w:numId w:val="1"/>
        </w:numPr>
      </w:pPr>
      <w:r>
        <w:t>Shared (sub file)</w:t>
      </w:r>
    </w:p>
    <w:p w14:paraId="562B0E1B" w14:textId="79101A5C" w:rsidR="00385C43" w:rsidRDefault="00385C43" w:rsidP="00385C43">
      <w:pPr>
        <w:pStyle w:val="ListParagraph"/>
        <w:numPr>
          <w:ilvl w:val="1"/>
          <w:numId w:val="1"/>
        </w:numPr>
      </w:pPr>
      <w:r>
        <w:t>__</w:t>
      </w:r>
      <w:proofErr w:type="spellStart"/>
      <w:r>
        <w:t>Pycache</w:t>
      </w:r>
      <w:proofErr w:type="spellEnd"/>
      <w:r>
        <w:t>__</w:t>
      </w:r>
    </w:p>
    <w:p w14:paraId="79D0322E" w14:textId="79B63208" w:rsidR="00385C43" w:rsidRDefault="00385C43" w:rsidP="00385C43">
      <w:pPr>
        <w:pStyle w:val="ListParagraph"/>
        <w:numPr>
          <w:ilvl w:val="1"/>
          <w:numId w:val="1"/>
        </w:numPr>
      </w:pPr>
      <w:r>
        <w:t>Color.p</w:t>
      </w:r>
      <w:r w:rsidR="00922976">
        <w:t>y</w:t>
      </w:r>
    </w:p>
    <w:p w14:paraId="5DAA50E5" w14:textId="0A872847" w:rsidR="00922976" w:rsidRDefault="00922976" w:rsidP="00922976">
      <w:pPr>
        <w:pStyle w:val="ListParagraph"/>
        <w:numPr>
          <w:ilvl w:val="2"/>
          <w:numId w:val="1"/>
        </w:numPr>
      </w:pPr>
      <w:r>
        <w:t>Colors of objects</w:t>
      </w:r>
    </w:p>
    <w:p w14:paraId="2F27EC88" w14:textId="7E20DA78" w:rsidR="00922976" w:rsidRDefault="00922976" w:rsidP="00385C43">
      <w:pPr>
        <w:pStyle w:val="ListParagraph"/>
        <w:numPr>
          <w:ilvl w:val="1"/>
          <w:numId w:val="1"/>
        </w:numPr>
      </w:pPr>
      <w:r>
        <w:t>Points.py</w:t>
      </w:r>
    </w:p>
    <w:p w14:paraId="4D6A3404" w14:textId="19CDE62C" w:rsidR="00922976" w:rsidRDefault="00922976" w:rsidP="00922976">
      <w:pPr>
        <w:pStyle w:val="ListParagraph"/>
        <w:numPr>
          <w:ilvl w:val="2"/>
          <w:numId w:val="1"/>
        </w:numPr>
      </w:pPr>
      <w:r>
        <w:t xml:space="preserve">Assign different values for colored objects. </w:t>
      </w:r>
    </w:p>
    <w:p w14:paraId="184DBF72" w14:textId="6240B9FC" w:rsidR="00922976" w:rsidRDefault="00922976" w:rsidP="00922976">
      <w:pPr>
        <w:pStyle w:val="ListParagraph"/>
        <w:numPr>
          <w:ilvl w:val="0"/>
          <w:numId w:val="1"/>
        </w:numPr>
      </w:pPr>
      <w:r>
        <w:t>__Main__.py</w:t>
      </w:r>
    </w:p>
    <w:p w14:paraId="682BD9E0" w14:textId="77777777" w:rsidR="00922976" w:rsidRDefault="00922976" w:rsidP="00922976">
      <w:pPr>
        <w:ind w:left="720"/>
      </w:pPr>
    </w:p>
    <w:p w14:paraId="08FF1CF3" w14:textId="7A94CBA3" w:rsidR="00D37C82" w:rsidRDefault="00D37C82" w:rsidP="00D37C82">
      <w:pPr>
        <w:ind w:left="1440"/>
      </w:pPr>
    </w:p>
    <w:p w14:paraId="536D9090" w14:textId="06486E11" w:rsidR="003D689E" w:rsidRDefault="003D689E" w:rsidP="003D689E">
      <w:pPr>
        <w:pStyle w:val="ListParagraph"/>
        <w:ind w:left="2880"/>
      </w:pPr>
    </w:p>
    <w:sectPr w:rsidR="003D689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A00D10"/>
    <w:multiLevelType w:val="hybridMultilevel"/>
    <w:tmpl w:val="C7D483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3sDQwNDaxNDc2tjRQ0lEKTi0uzszPAykwrAUAwiEUJSwAAAA="/>
  </w:docVars>
  <w:rsids>
    <w:rsidRoot w:val="004475DD"/>
    <w:rsid w:val="0035034F"/>
    <w:rsid w:val="00385C43"/>
    <w:rsid w:val="003D689E"/>
    <w:rsid w:val="004475DD"/>
    <w:rsid w:val="007C00AE"/>
    <w:rsid w:val="007D6FF8"/>
    <w:rsid w:val="00811902"/>
    <w:rsid w:val="00891F3D"/>
    <w:rsid w:val="00922976"/>
    <w:rsid w:val="00B71F2F"/>
    <w:rsid w:val="00D37C82"/>
    <w:rsid w:val="00DA45E5"/>
    <w:rsid w:val="00F953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0158B1"/>
  <w15:chartTrackingRefBased/>
  <w15:docId w15:val="{68C68123-447D-4700-A24D-1A1737D106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475D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624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90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363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8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147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17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45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6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24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4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0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7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6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8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26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1</Pages>
  <Words>372</Words>
  <Characters>212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athan Trok</dc:creator>
  <cp:keywords/>
  <dc:description/>
  <cp:lastModifiedBy>Johnathan Trok</cp:lastModifiedBy>
  <cp:revision>2</cp:revision>
  <dcterms:created xsi:type="dcterms:W3CDTF">2022-02-20T00:03:00Z</dcterms:created>
  <dcterms:modified xsi:type="dcterms:W3CDTF">2022-02-20T02:16:00Z</dcterms:modified>
</cp:coreProperties>
</file>